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510421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510421f-360e-11ec-9b8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2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Y7DQAhD/YD//0v/gLVN2ksvK8GhoyjJzMECbMxUfy3WT51VFRpAF5gNX/W9/ntWjW4Ilnr3bJZ4BSgqITpObQ7wgqbvGV5q2cQFnkpW9ENc1M+UftYBv15CErnEaGhbP4XEsjrL/2s818yVK0rPPODXAkSSDdVrPthPf7j7DvTCsJo2psG39WOcgjQuuY3P1IrYpMw4wza+Gp96nOtAf5UYn8zX/abC2Qms5gv9pdsUn01LKlzXr41j1zK5Tntdv1ASDZrefX+IBsvOpuDJtPcDWCwz7njQHxayzU8vKXGNR8zkxUjxyJ9tVsPzwfwIHcoWB/4Xe3bGQkTfzN/EiTjCwTzydKskPGo8iK/fTn0wL30l6Ay4mXQX94MJsMa79vr73fvuH4U3XIeFjVWA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landline and cell phone have been down for 4 day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510421f-360e-11ec-9b8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2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510421f-360e-11ec-9b8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510421f-360e-11ec-9b8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510421f</dc:title>
  <dc:creator/>
  <cp:keywords/>
  <dcterms:created xsi:type="dcterms:W3CDTF">2026-05-09T16:52:04Z</dcterms:created>
  <dcterms:modified xsi:type="dcterms:W3CDTF">2026-05-09T16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